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1E3783" w14:textId="54AB99DF" w:rsidR="00E4456D" w:rsidRDefault="00B00032" w:rsidP="00B0003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t>Experiment No. 1</w:t>
      </w:r>
    </w:p>
    <w:p w14:paraId="563AF1E7" w14:textId="7AAD88BA" w:rsidR="00B00032" w:rsidRDefault="00B00032" w:rsidP="00B0003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im:</w:t>
      </w:r>
      <w:r w:rsidRPr="00B00032">
        <w:t xml:space="preserve"> </w:t>
      </w:r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mplement the following Substitution &amp; Transposition Techniques concepts: a) Caesar </w:t>
      </w:r>
      <w:proofErr w:type="spellStart"/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t>Cipherb</w:t>
      </w:r>
      <w:proofErr w:type="spellEnd"/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t>) Rail fence row &amp; Column Transformatio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56DBEFDD" w14:textId="0ED1E283" w:rsidR="00B00032" w:rsidRDefault="00B00032" w:rsidP="00B0003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troduction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rite briefly about introduction </w:t>
      </w:r>
    </w:p>
    <w:p w14:paraId="24EB81CD" w14:textId="1C7BCFBA" w:rsidR="00B00032" w:rsidRDefault="00B00032" w:rsidP="00B0003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t>Methodology</w:t>
      </w:r>
      <w:r>
        <w:rPr>
          <w:rFonts w:ascii="Times New Roman" w:hAnsi="Times New Roman" w:cs="Times New Roman"/>
          <w:sz w:val="24"/>
          <w:szCs w:val="24"/>
          <w:lang w:val="en-US"/>
        </w:rPr>
        <w:t>: Write briefly about methodology</w:t>
      </w:r>
    </w:p>
    <w:p w14:paraId="54DCCFF0" w14:textId="7873D499" w:rsidR="00B00032" w:rsidRDefault="00B00032" w:rsidP="00B0003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AFDF35" w14:textId="3AB40C69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&lt;Write at least 1 – 2 pages about introduction and methodology&gt;</w:t>
      </w:r>
    </w:p>
    <w:p w14:paraId="284CE3AD" w14:textId="28C71AEC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60969D" w14:textId="097EFECC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8019207" w14:textId="1F4C000B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1AA763F" w14:textId="438716F8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88F7E5" w14:textId="119AD0D4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B4A172D" w14:textId="64680218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5255087" w14:textId="038EFD8C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FA1A7AC" w14:textId="17AA33B9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78F098F" w14:textId="456EAC7C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1DBDC80" w14:textId="2AA6F0F8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772518" w14:textId="32D7031B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9EE02C" w14:textId="530AEF1F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5844AE8" w14:textId="1F3A8D89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4547FC9" w14:textId="58B712A4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2530881" w14:textId="4679F80E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02E1DF5" w14:textId="14402DED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2EA27A" w14:textId="011C2A2B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8A733D" w14:textId="4A73A6CE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1D3024A" w14:textId="270BC420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96FC10B" w14:textId="1F4D6611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7514DF3" w14:textId="052850D4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6B177B4" w14:textId="114A386B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7631671" w14:textId="5F60E862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3BFD0B1" w14:textId="10B5EF05" w:rsidR="00B00032" w:rsidRDefault="00B00032" w:rsidP="00B0003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09FCABD" w14:textId="40BD253F" w:rsidR="00B00032" w:rsidRDefault="00B00032" w:rsidP="00B0003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ode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&lt;copy and paste code here from your program&gt;</w:t>
      </w:r>
    </w:p>
    <w:p w14:paraId="334AC731" w14:textId="56C86C74" w:rsidR="00B00032" w:rsidRDefault="00B00032" w:rsidP="00B0003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F58D2F" w14:textId="0BC9832D" w:rsidR="00B00032" w:rsidRPr="00B00032" w:rsidRDefault="00B00032" w:rsidP="00B0003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00032">
        <w:rPr>
          <w:rFonts w:ascii="Times New Roman" w:hAnsi="Times New Roman" w:cs="Times New Roman"/>
          <w:b/>
          <w:bCs/>
          <w:sz w:val="24"/>
          <w:szCs w:val="24"/>
          <w:lang w:val="en-US"/>
        </w:rPr>
        <w:t>Input/Output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&lt;Copy and paste snapshot of output screen here&gt;</w:t>
      </w:r>
    </w:p>
    <w:sectPr w:rsidR="00B00032" w:rsidRPr="00B00032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8577C8" w14:textId="77777777" w:rsidR="00C80FA2" w:rsidRDefault="00C80FA2" w:rsidP="00B00032">
      <w:pPr>
        <w:spacing w:after="0" w:line="240" w:lineRule="auto"/>
      </w:pPr>
      <w:r>
        <w:separator/>
      </w:r>
    </w:p>
  </w:endnote>
  <w:endnote w:type="continuationSeparator" w:id="0">
    <w:p w14:paraId="76888970" w14:textId="77777777" w:rsidR="00C80FA2" w:rsidRDefault="00C80FA2" w:rsidP="00B00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2A1AB" w14:textId="77777777" w:rsidR="00C80FA2" w:rsidRDefault="00C80FA2" w:rsidP="00B00032">
      <w:pPr>
        <w:spacing w:after="0" w:line="240" w:lineRule="auto"/>
      </w:pPr>
      <w:r>
        <w:separator/>
      </w:r>
    </w:p>
  </w:footnote>
  <w:footnote w:type="continuationSeparator" w:id="0">
    <w:p w14:paraId="2AF5DA6B" w14:textId="77777777" w:rsidR="00C80FA2" w:rsidRDefault="00C80FA2" w:rsidP="00B000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E6E62" w14:textId="45D1C6A3" w:rsidR="00B00032" w:rsidRPr="00B00032" w:rsidRDefault="00B00032" w:rsidP="00B00032">
    <w:pPr>
      <w:jc w:val="center"/>
      <w:rPr>
        <w:rFonts w:ascii="Times New Roman" w:hAnsi="Times New Roman" w:cs="Times New Roman"/>
        <w:b/>
        <w:spacing w:val="15"/>
        <w:sz w:val="28"/>
        <w:szCs w:val="28"/>
      </w:rPr>
    </w:pPr>
    <w:r w:rsidRPr="004C1273">
      <w:rPr>
        <w:rFonts w:ascii="Times New Roman" w:hAnsi="Times New Roman" w:cs="Times New Roman"/>
        <w:b/>
        <w:spacing w:val="15"/>
        <w:sz w:val="28"/>
        <w:szCs w:val="28"/>
      </w:rPr>
      <w:t>Lab record of 7IT4-22: Security Lab</w:t>
    </w:r>
    <w:r>
      <w:rPr>
        <w:rFonts w:ascii="Times New Roman" w:hAnsi="Times New Roman" w:cs="Times New Roman"/>
        <w:b/>
        <w:spacing w:val="15"/>
        <w:sz w:val="28"/>
        <w:szCs w:val="28"/>
      </w:rPr>
      <w:t xml:space="preserve"> -&lt;Your Name&gt;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Q2NrKwMDW1MDVW0lEKTi0uzszPAykwrAUAxYIFSSwAAAA="/>
  </w:docVars>
  <w:rsids>
    <w:rsidRoot w:val="00B00032"/>
    <w:rsid w:val="00B00032"/>
    <w:rsid w:val="00C80FA2"/>
    <w:rsid w:val="00E4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2BAA2"/>
  <w15:chartTrackingRefBased/>
  <w15:docId w15:val="{0672EABC-8995-4162-9E2E-FDA5FDC2B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0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032"/>
  </w:style>
  <w:style w:type="paragraph" w:styleId="Footer">
    <w:name w:val="footer"/>
    <w:basedOn w:val="Normal"/>
    <w:link w:val="FooterChar"/>
    <w:uiPriority w:val="99"/>
    <w:unhideWhenUsed/>
    <w:rsid w:val="00B000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0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audhary</dc:creator>
  <cp:keywords/>
  <dc:description/>
  <cp:lastModifiedBy>Ajay Chaudhary</cp:lastModifiedBy>
  <cp:revision>1</cp:revision>
  <dcterms:created xsi:type="dcterms:W3CDTF">2020-12-03T15:02:00Z</dcterms:created>
  <dcterms:modified xsi:type="dcterms:W3CDTF">2020-12-03T15:07:00Z</dcterms:modified>
</cp:coreProperties>
</file>